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1"/>
        <w:gridCol w:w="4672"/>
      </w:tblGrid>
      <w:tr w:rsidR="00FC5813" w14:paraId="2841A092" w14:textId="77777777" w:rsidTr="00D35D47">
        <w:tc>
          <w:tcPr>
            <w:tcW w:w="4671" w:type="dxa"/>
          </w:tcPr>
          <w:p w14:paraId="6B474D0D" w14:textId="77777777" w:rsidR="00FC5813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50389921"/>
          </w:p>
        </w:tc>
        <w:tc>
          <w:tcPr>
            <w:tcW w:w="4672" w:type="dxa"/>
          </w:tcPr>
          <w:p w14:paraId="1255E8B4" w14:textId="3C762FF5" w:rsidR="005308E4" w:rsidRDefault="005308E4" w:rsidP="005308E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иложение </w:t>
            </w:r>
            <w:r w:rsidR="00595F4A">
              <w:rPr>
                <w:sz w:val="28"/>
                <w:szCs w:val="28"/>
              </w:rPr>
              <w:t>30</w:t>
            </w:r>
          </w:p>
          <w:p w14:paraId="04CD0907" w14:textId="77777777" w:rsidR="005308E4" w:rsidRDefault="005308E4" w:rsidP="005308E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48DFF788" w14:textId="77777777" w:rsidR="005308E4" w:rsidRDefault="005308E4" w:rsidP="005308E4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6A969E31" w14:textId="77777777" w:rsidR="00745727" w:rsidRDefault="00745727" w:rsidP="00745727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57E53F50" w14:textId="77777777" w:rsidR="005308E4" w:rsidRDefault="005308E4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963CA95" w14:textId="77777777" w:rsidR="00FC5813" w:rsidRPr="00B73D20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745F8E77" w14:textId="77777777" w:rsidR="00FC5813" w:rsidRPr="00D1034E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едатель комитета по культуре города Барнаула</w:t>
            </w:r>
          </w:p>
          <w:p w14:paraId="10E9715B" w14:textId="77777777" w:rsidR="00FC5813" w:rsidRPr="00D1034E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 В.Г. Паршков</w:t>
            </w:r>
          </w:p>
          <w:p w14:paraId="66AE68ED" w14:textId="77777777" w:rsidR="00FC5813" w:rsidRPr="00D1034E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4BFC4721" w14:textId="77777777" w:rsidR="00FC5813" w:rsidRPr="009666F2" w:rsidRDefault="00FC5813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bookmarkEnd w:id="0"/>
    </w:tbl>
    <w:p w14:paraId="2EB184FB" w14:textId="77777777" w:rsidR="00FC5813" w:rsidRDefault="00FC5813" w:rsidP="00C32433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14:paraId="7415E895" w14:textId="77777777" w:rsidR="005308E4" w:rsidRDefault="005308E4" w:rsidP="00C32433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ИПОВАЯ ФОРМА</w:t>
      </w:r>
    </w:p>
    <w:p w14:paraId="675DC2DF" w14:textId="07888FBF" w:rsidR="00AC0032" w:rsidRDefault="00FC5813" w:rsidP="00C32433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AC0032" w:rsidRPr="00AC0032">
        <w:rPr>
          <w:rFonts w:ascii="Times New Roman" w:hAnsi="Times New Roman" w:cs="Times New Roman"/>
          <w:sz w:val="28"/>
          <w:szCs w:val="28"/>
        </w:rPr>
        <w:t>арольн</w:t>
      </w:r>
      <w:r>
        <w:rPr>
          <w:rFonts w:ascii="Times New Roman" w:hAnsi="Times New Roman" w:cs="Times New Roman"/>
          <w:sz w:val="28"/>
          <w:szCs w:val="28"/>
        </w:rPr>
        <w:t>ой</w:t>
      </w:r>
      <w:r w:rsidR="00AC0032" w:rsidRPr="00AC0032">
        <w:rPr>
          <w:rFonts w:ascii="Times New Roman" w:hAnsi="Times New Roman" w:cs="Times New Roman"/>
          <w:sz w:val="28"/>
          <w:szCs w:val="28"/>
        </w:rPr>
        <w:t xml:space="preserve"> карт</w:t>
      </w:r>
      <w:r>
        <w:rPr>
          <w:rFonts w:ascii="Times New Roman" w:hAnsi="Times New Roman" w:cs="Times New Roman"/>
          <w:sz w:val="28"/>
          <w:szCs w:val="28"/>
        </w:rPr>
        <w:t>ы</w:t>
      </w:r>
    </w:p>
    <w:p w14:paraId="316E07DE" w14:textId="77777777" w:rsidR="00FC5813" w:rsidRDefault="00FC5813" w:rsidP="00C32433">
      <w:pPr>
        <w:pStyle w:val="ConsPlusTitle"/>
        <w:jc w:val="center"/>
        <w:rPr>
          <w:rFonts w:ascii="Times New Roman" w:hAnsi="Times New Roman" w:cs="Times New Roman"/>
          <w:sz w:val="28"/>
          <w:szCs w:val="28"/>
        </w:rPr>
      </w:pPr>
    </w:p>
    <w:p w14:paraId="13D424A5" w14:textId="77777777" w:rsidR="00FC5813" w:rsidRDefault="00FC5813" w:rsidP="00FC5813">
      <w:pPr>
        <w:spacing w:after="120"/>
        <w:jc w:val="center"/>
        <w:rPr>
          <w:sz w:val="28"/>
          <w:szCs w:val="22"/>
          <w:lang w:eastAsia="ru-RU"/>
        </w:rPr>
      </w:pPr>
      <w:r>
        <w:rPr>
          <w:sz w:val="28"/>
          <w:szCs w:val="22"/>
        </w:rPr>
        <w:t>Парольная карта</w:t>
      </w:r>
    </w:p>
    <w:p w14:paraId="4C8E7CFF" w14:textId="3240A168" w:rsidR="00FC5813" w:rsidRDefault="00FC5813" w:rsidP="00FC5813">
      <w:pPr>
        <w:rPr>
          <w:sz w:val="28"/>
          <w:szCs w:val="22"/>
        </w:rPr>
      </w:pPr>
      <w:r>
        <w:rPr>
          <w:sz w:val="28"/>
          <w:szCs w:val="22"/>
        </w:rPr>
        <w:t>__________________________________________________________________</w:t>
      </w:r>
    </w:p>
    <w:p w14:paraId="115E1F2D" w14:textId="691DD125" w:rsidR="00FC5813" w:rsidRPr="005308E4" w:rsidRDefault="00FC5813" w:rsidP="00FC5813">
      <w:pPr>
        <w:jc w:val="center"/>
        <w:rPr>
          <w:iCs/>
          <w:sz w:val="28"/>
          <w:szCs w:val="28"/>
        </w:rPr>
      </w:pPr>
      <w:r w:rsidRPr="005308E4">
        <w:rPr>
          <w:iCs/>
          <w:sz w:val="28"/>
          <w:szCs w:val="28"/>
        </w:rPr>
        <w:t>(</w:t>
      </w:r>
      <w:r w:rsidR="00595F4A">
        <w:rPr>
          <w:iCs/>
          <w:sz w:val="28"/>
          <w:szCs w:val="28"/>
        </w:rPr>
        <w:t xml:space="preserve">ФИО, </w:t>
      </w:r>
      <w:r w:rsidRPr="005308E4">
        <w:rPr>
          <w:iCs/>
          <w:sz w:val="28"/>
          <w:szCs w:val="28"/>
        </w:rPr>
        <w:t>должность)</w:t>
      </w:r>
    </w:p>
    <w:p w14:paraId="5A8C6148" w14:textId="3FB47963" w:rsidR="00FC5813" w:rsidRDefault="00FC5813" w:rsidP="00FC5813">
      <w:pPr>
        <w:rPr>
          <w:sz w:val="28"/>
          <w:szCs w:val="22"/>
        </w:rPr>
      </w:pPr>
      <w:r>
        <w:rPr>
          <w:sz w:val="28"/>
          <w:szCs w:val="22"/>
        </w:rPr>
        <w:t>__________________________________________________________________</w:t>
      </w:r>
    </w:p>
    <w:p w14:paraId="567CED95" w14:textId="11C22781" w:rsidR="00FC5813" w:rsidRPr="005308E4" w:rsidRDefault="00FC5813" w:rsidP="00FC5813">
      <w:pPr>
        <w:jc w:val="center"/>
        <w:rPr>
          <w:iCs/>
          <w:sz w:val="28"/>
          <w:szCs w:val="28"/>
        </w:rPr>
      </w:pPr>
      <w:r w:rsidRPr="005308E4">
        <w:rPr>
          <w:iCs/>
          <w:sz w:val="28"/>
          <w:szCs w:val="28"/>
        </w:rPr>
        <w:t>(имя учетной записи в локальной вычислительной сети)</w:t>
      </w:r>
    </w:p>
    <w:p w14:paraId="365EA1C1" w14:textId="77777777" w:rsidR="00FC5813" w:rsidRPr="005308E4" w:rsidRDefault="00FC5813" w:rsidP="00FC5813">
      <w:pPr>
        <w:jc w:val="center"/>
        <w:rPr>
          <w:i/>
          <w:iCs/>
          <w:sz w:val="28"/>
          <w:szCs w:val="28"/>
        </w:rPr>
      </w:pPr>
    </w:p>
    <w:p w14:paraId="2773F5B9" w14:textId="3E2009DD" w:rsidR="00FC5813" w:rsidRPr="005308E4" w:rsidRDefault="00FC5813" w:rsidP="005308E4">
      <w:pPr>
        <w:jc w:val="center"/>
        <w:rPr>
          <w:sz w:val="28"/>
          <w:szCs w:val="28"/>
          <w:u w:val="single"/>
        </w:rPr>
      </w:pPr>
      <w:r w:rsidRPr="005308E4">
        <w:rPr>
          <w:sz w:val="28"/>
          <w:szCs w:val="28"/>
          <w:u w:val="single"/>
        </w:rPr>
        <w:t>обеспечение информационной безопасности</w:t>
      </w:r>
      <w:r w:rsidRPr="005308E4">
        <w:rPr>
          <w:sz w:val="28"/>
          <w:szCs w:val="28"/>
        </w:rPr>
        <w:t xml:space="preserve"> </w:t>
      </w:r>
      <w:r w:rsidRPr="005308E4">
        <w:rPr>
          <w:sz w:val="28"/>
          <w:szCs w:val="28"/>
          <w:u w:val="single"/>
        </w:rPr>
        <w:t>(член групп администратор рабочих станций, серверов)</w:t>
      </w:r>
      <w:r w:rsidR="005308E4">
        <w:rPr>
          <w:sz w:val="28"/>
          <w:szCs w:val="28"/>
          <w:u w:val="single"/>
        </w:rPr>
        <w:t xml:space="preserve"> </w:t>
      </w:r>
      <w:r w:rsidRPr="005308E4">
        <w:rPr>
          <w:iCs/>
          <w:sz w:val="28"/>
          <w:szCs w:val="28"/>
        </w:rPr>
        <w:t>(наименование выполняемых фу</w:t>
      </w:r>
      <w:r w:rsidR="00CA09E4">
        <w:rPr>
          <w:iCs/>
          <w:sz w:val="28"/>
          <w:szCs w:val="28"/>
        </w:rPr>
        <w:t>нкций (информационного ресурса)</w:t>
      </w:r>
    </w:p>
    <w:p w14:paraId="26A67AA6" w14:textId="77777777" w:rsidR="00FC5813" w:rsidRDefault="00FC5813" w:rsidP="00FC5813">
      <w:pPr>
        <w:rPr>
          <w:sz w:val="14"/>
          <w:szCs w:val="14"/>
        </w:rPr>
      </w:pP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026"/>
        <w:gridCol w:w="271"/>
        <w:gridCol w:w="306"/>
        <w:gridCol w:w="286"/>
        <w:gridCol w:w="286"/>
        <w:gridCol w:w="286"/>
        <w:gridCol w:w="288"/>
        <w:gridCol w:w="286"/>
        <w:gridCol w:w="286"/>
        <w:gridCol w:w="287"/>
        <w:gridCol w:w="286"/>
        <w:gridCol w:w="286"/>
        <w:gridCol w:w="739"/>
        <w:gridCol w:w="1722"/>
        <w:gridCol w:w="2703"/>
      </w:tblGrid>
      <w:tr w:rsidR="00FC5813" w:rsidRPr="005308E4" w14:paraId="483DCE67" w14:textId="77777777" w:rsidTr="00BC361E"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BBBEDDF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Дата</w:t>
            </w:r>
          </w:p>
        </w:tc>
        <w:tc>
          <w:tcPr>
            <w:tcW w:w="3893" w:type="dxa"/>
            <w:gridSpan w:val="1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53A16D5C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Значение пароля</w:t>
            </w:r>
          </w:p>
        </w:tc>
        <w:tc>
          <w:tcPr>
            <w:tcW w:w="17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72ED4B18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одпись</w:t>
            </w:r>
          </w:p>
          <w:p w14:paraId="1466CE68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ользователя</w:t>
            </w:r>
          </w:p>
          <w:p w14:paraId="47093AD5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</w:tcPr>
          <w:p w14:paraId="4822C90E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Примечание:</w:t>
            </w:r>
          </w:p>
          <w:p w14:paraId="79880974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отметка о проверке:</w:t>
            </w:r>
          </w:p>
          <w:p w14:paraId="72DFB281" w14:textId="77777777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дата, роспись,</w:t>
            </w:r>
          </w:p>
          <w:p w14:paraId="679E8AC0" w14:textId="53D23E48" w:rsidR="00FC5813" w:rsidRPr="005308E4" w:rsidRDefault="00FC5813" w:rsidP="00BC361E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соответствует/ не соответствует)</w:t>
            </w:r>
          </w:p>
        </w:tc>
      </w:tr>
      <w:tr w:rsidR="00FC5813" w:rsidRPr="005308E4" w14:paraId="31048907" w14:textId="77777777" w:rsidTr="00FC5813"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624196B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1EFC2BD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3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60E8E39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772F814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0A3C2CC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574FA68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3B729A4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C56BD1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4C618DA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43A90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3377835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20B778D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7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CF61E15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8ECFEDE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6FA726C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</w:tr>
    </w:tbl>
    <w:p w14:paraId="60BC2520" w14:textId="77777777" w:rsidR="00FC5813" w:rsidRPr="005308E4" w:rsidRDefault="00FC5813" w:rsidP="00595F4A">
      <w:pPr>
        <w:rPr>
          <w:sz w:val="24"/>
          <w:szCs w:val="24"/>
        </w:rPr>
      </w:pPr>
    </w:p>
    <w:tbl>
      <w:tblPr>
        <w:tblW w:w="9351" w:type="dxa"/>
        <w:jc w:val="center"/>
        <w:tblBorders>
          <w:top w:val="single" w:sz="4" w:space="0" w:color="00000A"/>
          <w:left w:val="single" w:sz="4" w:space="0" w:color="00000A"/>
        </w:tblBorders>
        <w:tblLook w:val="04A0" w:firstRow="1" w:lastRow="0" w:firstColumn="1" w:lastColumn="0" w:noHBand="0" w:noVBand="1"/>
      </w:tblPr>
      <w:tblGrid>
        <w:gridCol w:w="2717"/>
        <w:gridCol w:w="3432"/>
        <w:gridCol w:w="3202"/>
      </w:tblGrid>
      <w:tr w:rsidR="00FC5813" w:rsidRPr="005308E4" w14:paraId="7579A5B2" w14:textId="77777777" w:rsidTr="005308E4">
        <w:trPr>
          <w:trHeight w:val="772"/>
          <w:jc w:val="center"/>
        </w:trPr>
        <w:tc>
          <w:tcPr>
            <w:tcW w:w="6149" w:type="dxa"/>
            <w:gridSpan w:val="2"/>
            <w:tcBorders>
              <w:top w:val="single" w:sz="4" w:space="0" w:color="00000A"/>
              <w:left w:val="single" w:sz="4" w:space="0" w:color="00000A"/>
              <w:bottom w:val="nil"/>
              <w:right w:val="nil"/>
            </w:tcBorders>
          </w:tcPr>
          <w:p w14:paraId="04C20866" w14:textId="77777777" w:rsidR="00FC5813" w:rsidRPr="005308E4" w:rsidRDefault="00FC5813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№ __________</w:t>
            </w:r>
          </w:p>
          <w:p w14:paraId="22C8E043" w14:textId="77777777" w:rsidR="00FC5813" w:rsidRPr="005308E4" w:rsidRDefault="00FC5813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«___» _____ 20__.</w:t>
            </w:r>
          </w:p>
        </w:tc>
        <w:tc>
          <w:tcPr>
            <w:tcW w:w="3202" w:type="dxa"/>
            <w:tcBorders>
              <w:top w:val="single" w:sz="4" w:space="0" w:color="00000A"/>
              <w:left w:val="nil"/>
              <w:bottom w:val="nil"/>
              <w:right w:val="single" w:sz="4" w:space="0" w:color="00000A"/>
            </w:tcBorders>
          </w:tcPr>
          <w:p w14:paraId="0F502E74" w14:textId="77777777" w:rsidR="00FC5813" w:rsidRPr="005308E4" w:rsidRDefault="00FC5813">
            <w:pPr>
              <w:rPr>
                <w:sz w:val="24"/>
                <w:szCs w:val="24"/>
              </w:rPr>
            </w:pPr>
          </w:p>
          <w:p w14:paraId="1212CFE4" w14:textId="77777777" w:rsidR="00FC5813" w:rsidRPr="005308E4" w:rsidRDefault="00FC5813">
            <w:pPr>
              <w:jc w:val="right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Конфиденциально</w:t>
            </w:r>
          </w:p>
          <w:p w14:paraId="76BE16B2" w14:textId="77777777" w:rsidR="00FC5813" w:rsidRPr="005308E4" w:rsidRDefault="00FC5813" w:rsidP="00FC5813">
            <w:pPr>
              <w:jc w:val="right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Экз. единственный</w:t>
            </w:r>
          </w:p>
        </w:tc>
      </w:tr>
      <w:tr w:rsidR="00FC5813" w:rsidRPr="005308E4" w14:paraId="0661E2AB" w14:textId="77777777" w:rsidTr="00CA09E4">
        <w:trPr>
          <w:cantSplit/>
          <w:trHeight w:val="339"/>
          <w:jc w:val="center"/>
        </w:trPr>
        <w:tc>
          <w:tcPr>
            <w:tcW w:w="2717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7E2ED089" w14:textId="22E7E685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6634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14:paraId="65031798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</w:p>
          <w:p w14:paraId="42AD1DED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  <w:bookmarkStart w:id="1" w:name="_Toc74317316"/>
            <w:bookmarkStart w:id="2" w:name="_Toc74316300"/>
            <w:bookmarkStart w:id="3" w:name="_Toc74316232"/>
            <w:bookmarkStart w:id="4" w:name="_Toc74316153"/>
            <w:bookmarkStart w:id="5" w:name="_Toc74296848"/>
            <w:bookmarkStart w:id="6" w:name="_Toc19008985"/>
            <w:bookmarkStart w:id="7" w:name="_Toc19009048"/>
            <w:bookmarkStart w:id="8" w:name="_Toc19091075"/>
            <w:bookmarkStart w:id="9" w:name="_Toc74287622"/>
            <w:bookmarkStart w:id="10" w:name="_Toc74317392"/>
            <w:bookmarkStart w:id="11" w:name="_Toc74290191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r w:rsidRPr="005308E4">
              <w:rPr>
                <w:sz w:val="24"/>
                <w:szCs w:val="24"/>
              </w:rPr>
              <w:t>ПАРОЛЬНАЯ КАРТА</w:t>
            </w:r>
          </w:p>
        </w:tc>
      </w:tr>
      <w:tr w:rsidR="00FC5813" w:rsidRPr="005308E4" w14:paraId="165C749B" w14:textId="77777777" w:rsidTr="00CA09E4">
        <w:trPr>
          <w:cantSplit/>
          <w:trHeight w:val="203"/>
          <w:jc w:val="center"/>
        </w:trPr>
        <w:tc>
          <w:tcPr>
            <w:tcW w:w="2717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0F947B8C" w14:textId="3583327E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6634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14:paraId="4E5462BB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</w:p>
        </w:tc>
      </w:tr>
      <w:tr w:rsidR="00FC5813" w:rsidRPr="005308E4" w14:paraId="016A10C5" w14:textId="77777777" w:rsidTr="00CA09E4">
        <w:trPr>
          <w:cantSplit/>
          <w:trHeight w:val="324"/>
          <w:jc w:val="center"/>
        </w:trPr>
        <w:tc>
          <w:tcPr>
            <w:tcW w:w="2717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2A16CCE1" w14:textId="0534CBC4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6634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14:paraId="47BEAE7A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___________________________</w:t>
            </w:r>
          </w:p>
          <w:p w14:paraId="793856E2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ФИО пользователя)</w:t>
            </w:r>
          </w:p>
        </w:tc>
      </w:tr>
      <w:tr w:rsidR="00FC5813" w:rsidRPr="005308E4" w14:paraId="025B59F9" w14:textId="77777777" w:rsidTr="005308E4">
        <w:trPr>
          <w:cantSplit/>
          <w:trHeight w:val="178"/>
          <w:jc w:val="center"/>
        </w:trPr>
        <w:tc>
          <w:tcPr>
            <w:tcW w:w="2717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5D1201FF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6634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14:paraId="16E388D4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_______________________________________________</w:t>
            </w:r>
          </w:p>
          <w:p w14:paraId="3204EF41" w14:textId="77777777" w:rsidR="00FC5813" w:rsidRPr="005308E4" w:rsidRDefault="00FC5813">
            <w:pPr>
              <w:jc w:val="center"/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должность)</w:t>
            </w:r>
          </w:p>
        </w:tc>
      </w:tr>
      <w:tr w:rsidR="00FC5813" w:rsidRPr="005308E4" w14:paraId="25281A41" w14:textId="77777777" w:rsidTr="005308E4">
        <w:trPr>
          <w:cantSplit/>
          <w:trHeight w:val="178"/>
          <w:jc w:val="center"/>
        </w:trPr>
        <w:tc>
          <w:tcPr>
            <w:tcW w:w="2717" w:type="dxa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05975245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6634" w:type="dxa"/>
            <w:gridSpan w:val="2"/>
            <w:tcBorders>
              <w:top w:val="nil"/>
              <w:left w:val="nil"/>
              <w:bottom w:val="nil"/>
              <w:right w:val="single" w:sz="4" w:space="0" w:color="00000A"/>
            </w:tcBorders>
          </w:tcPr>
          <w:p w14:paraId="193BC603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</w:tr>
      <w:tr w:rsidR="00FC5813" w:rsidRPr="005308E4" w14:paraId="5790FD0D" w14:textId="77777777" w:rsidTr="005308E4">
        <w:trPr>
          <w:cantSplit/>
          <w:trHeight w:val="207"/>
          <w:jc w:val="center"/>
        </w:trPr>
        <w:tc>
          <w:tcPr>
            <w:tcW w:w="6149" w:type="dxa"/>
            <w:gridSpan w:val="2"/>
            <w:tcBorders>
              <w:top w:val="nil"/>
              <w:left w:val="single" w:sz="4" w:space="0" w:color="00000A"/>
              <w:bottom w:val="single" w:sz="4" w:space="0" w:color="00000A"/>
              <w:right w:val="nil"/>
            </w:tcBorders>
            <w:hideMark/>
          </w:tcPr>
          <w:p w14:paraId="0E83EA8C" w14:textId="77777777" w:rsidR="00FC5813" w:rsidRPr="005308E4" w:rsidRDefault="00FC5813">
            <w:pPr>
              <w:rPr>
                <w:sz w:val="24"/>
                <w:szCs w:val="24"/>
              </w:rPr>
            </w:pPr>
            <w:bookmarkStart w:id="12" w:name="_Toc19008986"/>
            <w:bookmarkEnd w:id="12"/>
            <w:r w:rsidRPr="005308E4">
              <w:rPr>
                <w:sz w:val="24"/>
                <w:szCs w:val="24"/>
              </w:rPr>
              <w:t>Документы с указанными учетными номерами находятся в конверте</w:t>
            </w:r>
          </w:p>
        </w:tc>
        <w:tc>
          <w:tcPr>
            <w:tcW w:w="3202" w:type="dxa"/>
            <w:tcBorders>
              <w:top w:val="nil"/>
              <w:left w:val="nil"/>
              <w:bottom w:val="single" w:sz="4" w:space="0" w:color="00000A"/>
              <w:right w:val="single" w:sz="4" w:space="0" w:color="00000A"/>
            </w:tcBorders>
          </w:tcPr>
          <w:p w14:paraId="75C9BE28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</w:tr>
      <w:tr w:rsidR="00FC5813" w:rsidRPr="005308E4" w14:paraId="2204B57A" w14:textId="77777777" w:rsidTr="005308E4">
        <w:trPr>
          <w:cantSplit/>
          <w:trHeight w:val="186"/>
          <w:jc w:val="center"/>
        </w:trPr>
        <w:tc>
          <w:tcPr>
            <w:tcW w:w="6149" w:type="dxa"/>
            <w:gridSpan w:val="2"/>
            <w:tcBorders>
              <w:top w:val="nil"/>
              <w:left w:val="single" w:sz="4" w:space="0" w:color="00000A"/>
              <w:bottom w:val="nil"/>
              <w:right w:val="nil"/>
            </w:tcBorders>
          </w:tcPr>
          <w:p w14:paraId="7048CF56" w14:textId="77777777" w:rsidR="00FC5813" w:rsidRPr="005308E4" w:rsidRDefault="00FC5813">
            <w:pPr>
              <w:rPr>
                <w:sz w:val="24"/>
                <w:szCs w:val="24"/>
              </w:rPr>
            </w:pPr>
          </w:p>
        </w:tc>
        <w:tc>
          <w:tcPr>
            <w:tcW w:w="3202" w:type="dxa"/>
            <w:tcBorders>
              <w:top w:val="nil"/>
              <w:left w:val="nil"/>
              <w:bottom w:val="nil"/>
              <w:right w:val="single" w:sz="4" w:space="0" w:color="00000A"/>
            </w:tcBorders>
            <w:hideMark/>
          </w:tcPr>
          <w:p w14:paraId="3446FA7F" w14:textId="77777777" w:rsidR="00FC5813" w:rsidRPr="005308E4" w:rsidRDefault="00FC5813">
            <w:pPr>
              <w:rPr>
                <w:sz w:val="24"/>
                <w:szCs w:val="24"/>
              </w:rPr>
            </w:pPr>
            <w:r w:rsidRPr="005308E4">
              <w:rPr>
                <w:sz w:val="24"/>
                <w:szCs w:val="24"/>
              </w:rPr>
              <w:t>(ДАТА, ПОДПИСЬ)</w:t>
            </w:r>
          </w:p>
        </w:tc>
      </w:tr>
      <w:tr w:rsidR="00FC5813" w14:paraId="4B6BB3FA" w14:textId="77777777" w:rsidTr="005308E4">
        <w:trPr>
          <w:cantSplit/>
          <w:trHeight w:val="89"/>
          <w:jc w:val="center"/>
        </w:trPr>
        <w:tc>
          <w:tcPr>
            <w:tcW w:w="9351" w:type="dxa"/>
            <w:gridSpan w:val="3"/>
            <w:tcBorders>
              <w:top w:val="nil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B2CCE8" w14:textId="77777777" w:rsidR="00FC5813" w:rsidRDefault="00FC5813">
            <w:pPr>
              <w:rPr>
                <w:sz w:val="22"/>
                <w:szCs w:val="22"/>
              </w:rPr>
            </w:pPr>
          </w:p>
        </w:tc>
      </w:tr>
    </w:tbl>
    <w:p w14:paraId="7DE45389" w14:textId="77777777" w:rsidR="00FC5813" w:rsidRDefault="00FC5813" w:rsidP="00FC5813">
      <w:pPr>
        <w:rPr>
          <w:rFonts w:ascii="NTTimes/Cyrillic" w:hAnsi="NTTimes/Cyrillic"/>
          <w:sz w:val="26"/>
        </w:rPr>
      </w:pPr>
    </w:p>
    <w:sectPr w:rsidR="00FC5813" w:rsidSect="00F807BE">
      <w:headerReference w:type="default" r:id="rId8"/>
      <w:pgSz w:w="11905" w:h="16838"/>
      <w:pgMar w:top="1134" w:right="850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285FD" w14:textId="77777777" w:rsidR="00A065C3" w:rsidRDefault="00A065C3" w:rsidP="00227302">
      <w:r>
        <w:separator/>
      </w:r>
    </w:p>
  </w:endnote>
  <w:endnote w:type="continuationSeparator" w:id="0">
    <w:p w14:paraId="0FD44F6A" w14:textId="77777777" w:rsidR="00A065C3" w:rsidRDefault="00A065C3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NTTimes/Cyrillic">
    <w:altName w:val="Times New Roman"/>
    <w:charset w:val="01"/>
    <w:family w:val="roman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71741" w14:textId="77777777" w:rsidR="00A065C3" w:rsidRDefault="00A065C3" w:rsidP="00227302">
      <w:r>
        <w:separator/>
      </w:r>
    </w:p>
  </w:footnote>
  <w:footnote w:type="continuationSeparator" w:id="0">
    <w:p w14:paraId="44E5FDA0" w14:textId="77777777" w:rsidR="00A065C3" w:rsidRDefault="00A065C3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50B4B1D6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3F174D1D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7BF61A5D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745727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2B5E50E8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C29B0"/>
    <w:rsid w:val="000D57B2"/>
    <w:rsid w:val="000E1196"/>
    <w:rsid w:val="000E6EE2"/>
    <w:rsid w:val="001108AF"/>
    <w:rsid w:val="001202A4"/>
    <w:rsid w:val="0012653B"/>
    <w:rsid w:val="001F3976"/>
    <w:rsid w:val="00222BFB"/>
    <w:rsid w:val="00227302"/>
    <w:rsid w:val="00232420"/>
    <w:rsid w:val="00241951"/>
    <w:rsid w:val="002769F0"/>
    <w:rsid w:val="002A4C16"/>
    <w:rsid w:val="002B41F3"/>
    <w:rsid w:val="002B6D8F"/>
    <w:rsid w:val="002F2596"/>
    <w:rsid w:val="00300407"/>
    <w:rsid w:val="00311611"/>
    <w:rsid w:val="00343810"/>
    <w:rsid w:val="003527A7"/>
    <w:rsid w:val="00375880"/>
    <w:rsid w:val="00383039"/>
    <w:rsid w:val="00394C60"/>
    <w:rsid w:val="003B6D3A"/>
    <w:rsid w:val="003D1F74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4F427E"/>
    <w:rsid w:val="005308E4"/>
    <w:rsid w:val="00534991"/>
    <w:rsid w:val="00537B15"/>
    <w:rsid w:val="0055154B"/>
    <w:rsid w:val="005675FC"/>
    <w:rsid w:val="0059401B"/>
    <w:rsid w:val="00595F4A"/>
    <w:rsid w:val="0060118A"/>
    <w:rsid w:val="00613117"/>
    <w:rsid w:val="006318C5"/>
    <w:rsid w:val="00637478"/>
    <w:rsid w:val="006853EA"/>
    <w:rsid w:val="006D73D5"/>
    <w:rsid w:val="006F2460"/>
    <w:rsid w:val="00703623"/>
    <w:rsid w:val="00703CE6"/>
    <w:rsid w:val="00731532"/>
    <w:rsid w:val="00745727"/>
    <w:rsid w:val="00770F28"/>
    <w:rsid w:val="00780545"/>
    <w:rsid w:val="007A0E5E"/>
    <w:rsid w:val="007B2590"/>
    <w:rsid w:val="007B669C"/>
    <w:rsid w:val="007E21AA"/>
    <w:rsid w:val="007F685D"/>
    <w:rsid w:val="007F7833"/>
    <w:rsid w:val="008214E7"/>
    <w:rsid w:val="00822016"/>
    <w:rsid w:val="00826560"/>
    <w:rsid w:val="008276BE"/>
    <w:rsid w:val="008667EF"/>
    <w:rsid w:val="00956D7A"/>
    <w:rsid w:val="00962D33"/>
    <w:rsid w:val="009C3EC7"/>
    <w:rsid w:val="009D188A"/>
    <w:rsid w:val="009F5745"/>
    <w:rsid w:val="00A065C3"/>
    <w:rsid w:val="00A32677"/>
    <w:rsid w:val="00A421CF"/>
    <w:rsid w:val="00A50E03"/>
    <w:rsid w:val="00A657A2"/>
    <w:rsid w:val="00A71E86"/>
    <w:rsid w:val="00A960A7"/>
    <w:rsid w:val="00AB333B"/>
    <w:rsid w:val="00AC0032"/>
    <w:rsid w:val="00AD7CB9"/>
    <w:rsid w:val="00AE6192"/>
    <w:rsid w:val="00AE6508"/>
    <w:rsid w:val="00AE6B15"/>
    <w:rsid w:val="00AF3D37"/>
    <w:rsid w:val="00B22F5C"/>
    <w:rsid w:val="00B53932"/>
    <w:rsid w:val="00B54048"/>
    <w:rsid w:val="00B746F1"/>
    <w:rsid w:val="00B8116A"/>
    <w:rsid w:val="00BA03CA"/>
    <w:rsid w:val="00BC361E"/>
    <w:rsid w:val="00BC72A2"/>
    <w:rsid w:val="00BE2340"/>
    <w:rsid w:val="00BE4AAC"/>
    <w:rsid w:val="00C029A6"/>
    <w:rsid w:val="00C0764C"/>
    <w:rsid w:val="00C32433"/>
    <w:rsid w:val="00C32B75"/>
    <w:rsid w:val="00C436F9"/>
    <w:rsid w:val="00C43839"/>
    <w:rsid w:val="00C50BDA"/>
    <w:rsid w:val="00C52E0B"/>
    <w:rsid w:val="00C8542B"/>
    <w:rsid w:val="00C8650F"/>
    <w:rsid w:val="00C8691F"/>
    <w:rsid w:val="00C9047B"/>
    <w:rsid w:val="00CA09E4"/>
    <w:rsid w:val="00CC01EC"/>
    <w:rsid w:val="00CD7830"/>
    <w:rsid w:val="00CE3470"/>
    <w:rsid w:val="00CF7474"/>
    <w:rsid w:val="00D37910"/>
    <w:rsid w:val="00D4436D"/>
    <w:rsid w:val="00D47E49"/>
    <w:rsid w:val="00D67B9E"/>
    <w:rsid w:val="00D71944"/>
    <w:rsid w:val="00D90101"/>
    <w:rsid w:val="00DA7244"/>
    <w:rsid w:val="00DB643B"/>
    <w:rsid w:val="00DC52CB"/>
    <w:rsid w:val="00DD18DD"/>
    <w:rsid w:val="00E26E95"/>
    <w:rsid w:val="00E46C0C"/>
    <w:rsid w:val="00E51312"/>
    <w:rsid w:val="00E6132D"/>
    <w:rsid w:val="00E74828"/>
    <w:rsid w:val="00E946B2"/>
    <w:rsid w:val="00EA589E"/>
    <w:rsid w:val="00EB7138"/>
    <w:rsid w:val="00ED201B"/>
    <w:rsid w:val="00EE58D5"/>
    <w:rsid w:val="00EE6718"/>
    <w:rsid w:val="00F1451F"/>
    <w:rsid w:val="00F241AC"/>
    <w:rsid w:val="00F37BEC"/>
    <w:rsid w:val="00F71316"/>
    <w:rsid w:val="00F765F0"/>
    <w:rsid w:val="00F807BE"/>
    <w:rsid w:val="00F84E73"/>
    <w:rsid w:val="00F864C4"/>
    <w:rsid w:val="00F94B8A"/>
    <w:rsid w:val="00F9620A"/>
    <w:rsid w:val="00FC5813"/>
    <w:rsid w:val="00FF41BF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B9953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8667EF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8667E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8667EF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8667E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aa">
    <w:name w:val="Нормальный (таблица)"/>
    <w:basedOn w:val="a"/>
    <w:next w:val="a"/>
    <w:uiPriority w:val="99"/>
    <w:rsid w:val="00F807BE"/>
    <w:pPr>
      <w:suppressAutoHyphens w:val="0"/>
      <w:autoSpaceDN w:val="0"/>
      <w:adjustRightInd w:val="0"/>
      <w:jc w:val="both"/>
    </w:pPr>
    <w:rPr>
      <w:rFonts w:ascii="Arial" w:eastAsiaTheme="minorEastAsia" w:hAnsi="Arial" w:cs="Arial"/>
      <w:sz w:val="24"/>
      <w:szCs w:val="24"/>
      <w:lang w:eastAsia="ru-RU"/>
    </w:rPr>
  </w:style>
  <w:style w:type="paragraph" w:customStyle="1" w:styleId="ab">
    <w:name w:val="Прижатый влево"/>
    <w:basedOn w:val="a"/>
    <w:next w:val="a"/>
    <w:uiPriority w:val="99"/>
    <w:rsid w:val="00F807BE"/>
    <w:pPr>
      <w:suppressAutoHyphens w:val="0"/>
      <w:autoSpaceDN w:val="0"/>
      <w:adjustRightInd w:val="0"/>
    </w:pPr>
    <w:rPr>
      <w:rFonts w:ascii="Arial" w:eastAsiaTheme="minorEastAsia" w:hAnsi="Arial" w:cs="Arial"/>
      <w:sz w:val="24"/>
      <w:szCs w:val="24"/>
      <w:lang w:eastAsia="ru-RU"/>
    </w:rPr>
  </w:style>
  <w:style w:type="paragraph" w:styleId="ac">
    <w:name w:val="Balloon Text"/>
    <w:basedOn w:val="a"/>
    <w:link w:val="ad"/>
    <w:uiPriority w:val="99"/>
    <w:semiHidden/>
    <w:unhideWhenUsed/>
    <w:rsid w:val="00745727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745727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56400-C655-4650-AD47-35A755A00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3</Characters>
  <Application>Microsoft Office Word</Application>
  <DocSecurity>4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8:00Z</cp:lastPrinted>
  <dcterms:created xsi:type="dcterms:W3CDTF">2021-08-02T05:58:00Z</dcterms:created>
  <dcterms:modified xsi:type="dcterms:W3CDTF">2021-08-02T05:58:00Z</dcterms:modified>
</cp:coreProperties>
</file>